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China</w:t>
      </w:r>
      <w:r>
        <w:t xml:space="preserve"> </w:t>
      </w:r>
      <w:r>
        <w:t xml:space="preserve">Shanghai</w:t>
      </w:r>
    </w:p>
    <w:bookmarkStart w:id="25" w:name="cover-letter"/>
    <w:p>
      <w:pPr>
        <w:pStyle w:val="Heading1"/>
      </w:pPr>
      <w:r>
        <w:t xml:space="preserve">Cover Letter</w:t>
      </w:r>
    </w:p>
    <w:p>
      <w:pPr>
        <w:pStyle w:val="FirstParagraph"/>
      </w:pPr>
      <w:r>
        <w:t xml:space="preserve">Dear Hiring Committee,</w:t>
      </w:r>
    </w:p>
    <w:p>
      <w:pPr>
        <w:pStyle w:val="BodyText"/>
      </w:pPr>
      <w:r>
        <w:t xml:space="preserve">As a dedicated Physicist with a passion for advancing scientific understanding and contributing to cutting-edge research, I am thrilled to apply for the Physicist position at [Company/Organization Name] in China Shanghai. With a strong academic foundation in theoretical and experimental physics, coupled with hands-on experience in innovative research projects, I am eager to bring my expertise to a dynamic environment that values scientific excellence and technological progress. China Shanghai, known for its vibrant scientific community and state-of-the-art facilities, represents an ideal setting for me to further my career while contributing to groundbreaking discoveries that shape the future of physics.</w:t>
      </w:r>
    </w:p>
    <w:bookmarkStart w:id="20" w:name="academic-and-research-background"/>
    <w:p>
      <w:pPr>
        <w:pStyle w:val="Heading2"/>
      </w:pPr>
      <w:r>
        <w:t xml:space="preserve">Academic and Research Background</w:t>
      </w:r>
    </w:p>
    <w:p>
      <w:pPr>
        <w:pStyle w:val="FirstParagraph"/>
      </w:pPr>
      <w:r>
        <w:t xml:space="preserve">I hold a Ph.D. in Physics from [Your University], where I focused on [specific area of research, e.g., quantum mechanics, materials science, or astrophysics]. My doctoral work involved [briefly describe key responsibilities or achievements, such as developing computational models, conducting experiments with advanced instrumentation, or publishing peer-reviewed articles]. This experience not only honed my analytical and problem-solving skills but also instilled in me a deep appreciation for the interdisciplinary nature of modern physics research.</w:t>
      </w:r>
    </w:p>
    <w:p>
      <w:pPr>
        <w:pStyle w:val="BodyText"/>
      </w:pPr>
      <w:r>
        <w:t xml:space="preserve">Following my Ph.D., I have continued to engage in impactful research projects that align with the evolving needs of the global scientific community. For instance, during my postdoctoral fellowship at [Your Postdoc Institution], I collaborated on [specific project or technology, e.g., "quantum computing algorithms" or "high-energy particle detection systems"], which resulted in [mention outcomes, such as publications in prestigious journals or contributions to industry applications]. These experiences have solidified my ability to work in collaborative environments and tackle complex problems with creativity and precision.</w:t>
      </w:r>
    </w:p>
    <w:bookmarkEnd w:id="20"/>
    <w:bookmarkStart w:id="21" w:name="why-china-shanghai"/>
    <w:p>
      <w:pPr>
        <w:pStyle w:val="Heading2"/>
      </w:pPr>
      <w:r>
        <w:t xml:space="preserve">Why China Shanghai?</w:t>
      </w:r>
    </w:p>
    <w:p>
      <w:pPr>
        <w:pStyle w:val="FirstParagraph"/>
      </w:pPr>
      <w:r>
        <w:t xml:space="preserve">China Shanghai has long been a hub of scientific innovation, attracting top talent from around the world. Its unique blend of historical significance, modern infrastructure, and commitment to technological advancement makes it an unparalleled location for physicists seeking to make meaningful contributions. The presence of institutions such as the Chinese Academy of Sciences, Shanghai Jiao Tong University, and the Shanghai Institute of Optics and Fine Mechanics provides a fertile ground for collaboration and discovery. I am particularly drawn to the opportunity to work alongside some of the brightest minds in physics while contributing to projects that address global challenges, from renewable energy solutions to quantum technologies.</w:t>
      </w:r>
    </w:p>
    <w:p>
      <w:pPr>
        <w:pStyle w:val="BodyText"/>
      </w:pPr>
      <w:r>
        <w:t xml:space="preserve">Moreover, China’s rapid progress in science and technology has created a culture that values research-driven innovation. As a Physicist, I am excited about the chance to be part of this ecosystem, where ideas are nurtured and scientific breakthroughs are celebrated. Shanghai’s cosmopolitan atmosphere and diverse cultural landscape also align with my personal aspirations to live and work in a place that offers both professional growth and personal enrichment.</w:t>
      </w:r>
    </w:p>
    <w:bookmarkEnd w:id="21"/>
    <w:bookmarkStart w:id="22" w:name="skills-and-qualifications"/>
    <w:p>
      <w:pPr>
        <w:pStyle w:val="Heading2"/>
      </w:pPr>
      <w:r>
        <w:t xml:space="preserve">Skills and Qualifications</w:t>
      </w:r>
    </w:p>
    <w:p>
      <w:pPr>
        <w:pStyle w:val="FirstParagraph"/>
      </w:pPr>
      <w:r>
        <w:t xml:space="preserve">My expertise spans a wide range of areas critical to modern physics research, including [list specific skills such as "computational modeling," "experimental design," "data analysis," or "instrumentation development"]. I am proficient in [software or tools, e.g., MATLAB, Python, or LabVIEW], which allows me to efficiently process and interpret complex datasets. Additionally, my ability to communicate scientific concepts effectively—through publications, presentations at international conferences, and collaborations with interdisciplinary teams—ensures that my work can contribute meaningfully to both academic and industrial advancements.</w:t>
      </w:r>
    </w:p>
    <w:p>
      <w:pPr>
        <w:pStyle w:val="BodyText"/>
      </w:pPr>
      <w:r>
        <w:t xml:space="preserve">One of my key strengths is adaptability. Throughout my career, I have worked in diverse settings, from university laboratories to industry partnerships, which has equipped me with the flexibility to thrive in any research environment. For example, during a recent project on [specific topic], I led a team of researchers to develop [outcome], demonstrating my leadership and ability to drive results under tight deadlines. This experience also reinforced my commitment to ethical scientific practices and the importance of transparency in research.</w:t>
      </w:r>
    </w:p>
    <w:bookmarkEnd w:id="22"/>
    <w:bookmarkStart w:id="23" w:name="alignment-with-your-organization"/>
    <w:p>
      <w:pPr>
        <w:pStyle w:val="Heading2"/>
      </w:pPr>
      <w:r>
        <w:t xml:space="preserve">Alignment with Your Organization</w:t>
      </w:r>
    </w:p>
    <w:p>
      <w:pPr>
        <w:pStyle w:val="FirstParagraph"/>
      </w:pPr>
      <w:r>
        <w:t xml:space="preserve">I am particularly impressed by [Company/Organization Name]’s focus on [specific area, e.g., "quantum technologies" or "renewable energy research"], as this aligns closely with my own professional goals. I am eager to contribute to your mission of pushing the boundaries of physics while fostering a culture of innovation and excellence. My background in [relevant field] and my proven ability to deliver high-quality results make me confident that I can add value to your team.</w:t>
      </w:r>
    </w:p>
    <w:p>
      <w:pPr>
        <w:pStyle w:val="BodyText"/>
      </w:pPr>
      <w:r>
        <w:t xml:space="preserve">Furthermore, I am enthusiastic about the potential for collaboration between [Your Institution/Previous Organization] and [Company/Organization Name]. By combining my technical expertise with your organization’s resources and vision, I believe we can achieve remarkable outcomes that benefit both the scientific community and society at large. Whether through advancing fundamental research or developing practical applications, I am committed to making a lasting impact.</w:t>
      </w:r>
    </w:p>
    <w:bookmarkEnd w:id="23"/>
    <w:bookmarkStart w:id="24" w:name="conclusion"/>
    <w:p>
      <w:pPr>
        <w:pStyle w:val="Heading2"/>
      </w:pPr>
      <w:r>
        <w:t xml:space="preserve">Conclusion</w:t>
      </w:r>
    </w:p>
    <w:p>
      <w:pPr>
        <w:pStyle w:val="FirstParagraph"/>
      </w:pPr>
      <w:r>
        <w:t xml:space="preserve">In conclusion, I am deeply motivated to join [Company/Organization Name] as a Physicist in China Shanghai. My academic training, research experience, and passion for physics have prepared me to contribute effectively to your organization’s goals while growing as a professional in one of the world’s most exciting scientific environments. I would be honored to bring my skills and enthusiasm to your team and collaborate on projects that redefine the future of physics.</w:t>
      </w:r>
    </w:p>
    <w:p>
      <w:pPr>
        <w:pStyle w:val="BodyText"/>
      </w:pPr>
      <w:r>
        <w:t xml:space="preserve">Thank you for considering my application. I look forward to the opportunity to discuss how my background and vision align with your organization’s mission.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cist Position in China Shanghai</dc:title>
  <dc:creator/>
  <dc:language>en</dc:language>
  <cp:keywords/>
  <dcterms:created xsi:type="dcterms:W3CDTF">2025-12-10T20:16:24Z</dcterms:created>
  <dcterms:modified xsi:type="dcterms:W3CDTF">2025-12-10T20:16:24Z</dcterms:modified>
</cp:coreProperties>
</file>

<file path=docProps/custom.xml><?xml version="1.0" encoding="utf-8"?>
<Properties xmlns="http://schemas.openxmlformats.org/officeDocument/2006/custom-properties" xmlns:vt="http://schemas.openxmlformats.org/officeDocument/2006/docPropsVTypes"/>
</file>